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Villanu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lanu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08 Lawndale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sancruz08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09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